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Hard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d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29 E Jonquil Terrac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izabeth.joy.hubbar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7971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